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32344105" w:rsidR="00287D60" w:rsidRPr="006558BD" w:rsidRDefault="008D5641" w:rsidP="00287D60">
                                  <w:r>
                                    <w:t>Dan ško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30FDF1A5" w:rsidR="00287D60" w:rsidRPr="006558BD" w:rsidRDefault="00A30BB9" w:rsidP="008612CD">
                                  <w:r>
                                    <w:t xml:space="preserve">          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55F7FF86" w:rsidR="00ED17DE" w:rsidRPr="006558BD" w:rsidRDefault="00ED17DE" w:rsidP="00541B88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192C1B3D" w:rsidR="00287D60" w:rsidRPr="006558BD" w:rsidRDefault="00A30BB9" w:rsidP="008612CD">
                                  <w:r>
                                    <w:t xml:space="preserve">          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26128ED3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4C1DB3E6" w:rsidR="00287D60" w:rsidRPr="006558BD" w:rsidRDefault="00287D60" w:rsidP="00287D60"/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32344105" w:rsidR="00287D60" w:rsidRPr="006558BD" w:rsidRDefault="008D5641" w:rsidP="00287D60">
                            <w:r>
                              <w:t>Dan škol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30FDF1A5" w:rsidR="00287D60" w:rsidRPr="006558BD" w:rsidRDefault="00A30BB9" w:rsidP="008612CD">
                            <w:r>
                              <w:t xml:space="preserve">          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55F7FF86" w:rsidR="00ED17DE" w:rsidRPr="006558BD" w:rsidRDefault="00ED17DE" w:rsidP="00541B88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192C1B3D" w:rsidR="00287D60" w:rsidRPr="006558BD" w:rsidRDefault="00A30BB9" w:rsidP="008612CD">
                            <w:r>
                              <w:t xml:space="preserve">          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26128ED3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4C1DB3E6" w:rsidR="00287D60" w:rsidRPr="006558BD" w:rsidRDefault="00287D60" w:rsidP="00287D60"/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A5E0F82" w:rsidR="006459F0" w:rsidRPr="006558BD" w:rsidRDefault="00B703AD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sendvič, čaj sa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504683F7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72782318" w:rsidR="006459F0" w:rsidRPr="006558BD" w:rsidRDefault="00B703AD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u bijelom umaku, široki rezanci, zelena salata, kruh domaći integral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7F79BD7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395923A3" w:rsidR="006459F0" w:rsidRPr="006558BD" w:rsidRDefault="007720F8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od čokolade, mand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2AD98A50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07D7C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A5E0F82" w:rsidR="006459F0" w:rsidRPr="006558BD" w:rsidRDefault="00B703AD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Školski sendvič, čaj sa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504683F7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72782318" w:rsidR="006459F0" w:rsidRPr="006558BD" w:rsidRDefault="00B703AD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Piletina u bijelom umaku, široki rezanci, zelena salata, kruh domaći integralni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7F79BD79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395923A3" w:rsidR="006459F0" w:rsidRPr="006558BD" w:rsidRDefault="007720F8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Puding od čokolade, mandar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2AD98A50" w:rsidR="006459F0" w:rsidRPr="006558BD" w:rsidRDefault="00A30BB9" w:rsidP="00D9327D">
                            <w:r>
                              <w:t xml:space="preserve">          </w:t>
                            </w:r>
                            <w:r w:rsidR="00207D7C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5AC72101" w:rsidR="00287D60" w:rsidRPr="006558BD" w:rsidRDefault="00A94FAC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Rolica sa špinatom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kotom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i feta sirom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0FE22D1C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7C72B9EA" w:rsidR="00287D60" w:rsidRPr="00287D60" w:rsidRDefault="00A94FAC" w:rsidP="00287D60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retina u umaku od povrća, pire krumpir, kupus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29FC6A8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1C427665" w:rsidR="00287D60" w:rsidRPr="006558BD" w:rsidRDefault="002C25AB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vanilija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60D04B1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5AC72101" w:rsidR="00287D60" w:rsidRPr="006558BD" w:rsidRDefault="00A94FAC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Rolica sa špinatom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rikotom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feta sirom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0FE22D1C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7C72B9EA" w:rsidR="00287D60" w:rsidRPr="00287D60" w:rsidRDefault="00A94FAC" w:rsidP="00287D6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retina u umaku od povrća, pire krumpir, kupus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29FC6A8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1C427665" w:rsidR="00287D60" w:rsidRPr="006558BD" w:rsidRDefault="002C25AB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Puding vanilija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60D04B1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53F475C4" w:rsidR="006459F0" w:rsidRPr="006558BD" w:rsidRDefault="0047489E" w:rsidP="00D9327D"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lipić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tekuć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43895A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0D70EB45" w:rsidR="006459F0" w:rsidRPr="006558BD" w:rsidRDefault="0047489E" w:rsidP="0047489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mahuna i junetine, </w:t>
                                  </w:r>
                                  <w:r w:rsidR="0090067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i kruh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crni i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2C37C23E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438149C2" w:rsidR="006459F0" w:rsidRPr="006558BD" w:rsidRDefault="0047489E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vijača od šumskog voća i vanilije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56C50A33" w:rsidR="006459F0" w:rsidRPr="006558BD" w:rsidRDefault="00A30BB9" w:rsidP="00FB7821">
                                  <w:r>
                                    <w:t xml:space="preserve">          </w:t>
                                  </w:r>
                                  <w:r w:rsidR="00F157A5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53F475C4" w:rsidR="006459F0" w:rsidRPr="006558BD" w:rsidRDefault="0047489E" w:rsidP="00D9327D"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lipić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tekuć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43895A9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0D70EB45" w:rsidR="006459F0" w:rsidRPr="006558BD" w:rsidRDefault="0047489E" w:rsidP="0047489E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od mahuna i junetine, </w:t>
                            </w:r>
                            <w:r w:rsidR="0090067A">
                              <w:rPr>
                                <w:rFonts w:asciiTheme="majorHAnsi" w:hAnsiTheme="majorHAnsi" w:cstheme="majorHAnsi"/>
                              </w:rPr>
                              <w:t xml:space="preserve"> domaći kruh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crni i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2C37C23E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438149C2" w:rsidR="006459F0" w:rsidRPr="006558BD" w:rsidRDefault="0047489E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Savijača od šumskog voća i vanilije,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56C50A33" w:rsidR="006459F0" w:rsidRPr="006558BD" w:rsidRDefault="00A30BB9" w:rsidP="00FB7821">
                            <w:r>
                              <w:t xml:space="preserve">          </w:t>
                            </w:r>
                            <w:r w:rsidR="00F157A5">
                              <w:t>1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5C0E973" w:rsidR="00995602" w:rsidRPr="006459F0" w:rsidRDefault="00B824AD" w:rsidP="00B824AD">
                                  <w:r>
                                    <w:t>Lino čoko kuglice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3B504B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C224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1F81A6A" w:rsidR="00D242E8" w:rsidRPr="006558BD" w:rsidRDefault="00B824AD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Batak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abatkom</w:t>
                                  </w:r>
                                  <w:proofErr w:type="spellEnd"/>
                                  <w:r w:rsidR="00222DDA">
                                    <w:rPr>
                                      <w:rFonts w:asciiTheme="majorHAnsi" w:hAnsiTheme="majorHAnsi" w:cstheme="majorHAnsi"/>
                                    </w:rPr>
                                    <w:t>, mlinci, cikla, kruh crni domać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D16CD8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F5FDE">
                                    <w:rPr>
                                      <w:rFonts w:asciiTheme="majorHAnsi" w:hAnsiTheme="majorHAnsi" w:cstheme="majorHAnsi"/>
                                    </w:rPr>
                                    <w:t>,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FBBA081" w:rsidR="00D242E8" w:rsidRPr="006558BD" w:rsidRDefault="00222DDA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Acidofilno mlijeko, kruh domaći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3EC0CF62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E5B44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C94806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5C0E973" w:rsidR="00995602" w:rsidRPr="006459F0" w:rsidRDefault="00B824AD" w:rsidP="00B824AD">
                            <w:r>
                              <w:t>Lino čoko kuglice s mlijek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3B504B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C224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1F81A6A" w:rsidR="00D242E8" w:rsidRPr="006558BD" w:rsidRDefault="00B824AD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Batak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abatkom</w:t>
                            </w:r>
                            <w:proofErr w:type="spellEnd"/>
                            <w:r w:rsidR="00222DDA">
                              <w:rPr>
                                <w:rFonts w:asciiTheme="majorHAnsi" w:hAnsiTheme="majorHAnsi" w:cstheme="majorHAnsi"/>
                              </w:rPr>
                              <w:t>, mlinci, cikla, kruh crni domać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D16CD8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F5FDE">
                              <w:rPr>
                                <w:rFonts w:asciiTheme="majorHAnsi" w:hAnsiTheme="majorHAnsi" w:cstheme="majorHAnsi"/>
                              </w:rPr>
                              <w:t>,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FBBA081" w:rsidR="00D242E8" w:rsidRPr="006558BD" w:rsidRDefault="00222DDA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cidofilno mlijeko, kruh domaći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3EC0CF62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E5B44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C94806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2ACCA9E" w:rsidR="00B64460" w:rsidRPr="00E6321E" w:rsidRDefault="00D013E8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0.11.2025. – 13.11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12ACCA9E" w:rsidR="00B64460" w:rsidRPr="00E6321E" w:rsidRDefault="00D013E8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0.11.2025. – 13.11</w:t>
                      </w:r>
                      <w:r w:rsidR="00821B57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935F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537A3"/>
    <w:rsid w:val="00062EA7"/>
    <w:rsid w:val="000F3D1E"/>
    <w:rsid w:val="000F4249"/>
    <w:rsid w:val="00100270"/>
    <w:rsid w:val="00106D29"/>
    <w:rsid w:val="00106F9B"/>
    <w:rsid w:val="00123DA8"/>
    <w:rsid w:val="0012538F"/>
    <w:rsid w:val="00136795"/>
    <w:rsid w:val="001D5E41"/>
    <w:rsid w:val="00207D7C"/>
    <w:rsid w:val="00217613"/>
    <w:rsid w:val="00222DDA"/>
    <w:rsid w:val="00223CFC"/>
    <w:rsid w:val="00242B6A"/>
    <w:rsid w:val="002508A8"/>
    <w:rsid w:val="00251535"/>
    <w:rsid w:val="00276384"/>
    <w:rsid w:val="00276ED6"/>
    <w:rsid w:val="00277139"/>
    <w:rsid w:val="00287315"/>
    <w:rsid w:val="00287D60"/>
    <w:rsid w:val="002935F6"/>
    <w:rsid w:val="002950BC"/>
    <w:rsid w:val="002A4AD4"/>
    <w:rsid w:val="002C25AB"/>
    <w:rsid w:val="00305B32"/>
    <w:rsid w:val="00316B18"/>
    <w:rsid w:val="003224C0"/>
    <w:rsid w:val="00341C0F"/>
    <w:rsid w:val="00372618"/>
    <w:rsid w:val="00396278"/>
    <w:rsid w:val="003B4885"/>
    <w:rsid w:val="003F790E"/>
    <w:rsid w:val="004166CE"/>
    <w:rsid w:val="00426B93"/>
    <w:rsid w:val="00427F13"/>
    <w:rsid w:val="00453237"/>
    <w:rsid w:val="004611C7"/>
    <w:rsid w:val="00467D5B"/>
    <w:rsid w:val="0047489E"/>
    <w:rsid w:val="0047559F"/>
    <w:rsid w:val="004B5C52"/>
    <w:rsid w:val="004C1CB8"/>
    <w:rsid w:val="004D3531"/>
    <w:rsid w:val="004E2033"/>
    <w:rsid w:val="004E6C4D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82A4F"/>
    <w:rsid w:val="00684362"/>
    <w:rsid w:val="006B0D32"/>
    <w:rsid w:val="006C224C"/>
    <w:rsid w:val="006E5B44"/>
    <w:rsid w:val="006F1EF2"/>
    <w:rsid w:val="006F3D1E"/>
    <w:rsid w:val="006F3D55"/>
    <w:rsid w:val="0070493B"/>
    <w:rsid w:val="00704E5D"/>
    <w:rsid w:val="007073F8"/>
    <w:rsid w:val="00734A77"/>
    <w:rsid w:val="00746ED5"/>
    <w:rsid w:val="007720F8"/>
    <w:rsid w:val="00774964"/>
    <w:rsid w:val="007B0516"/>
    <w:rsid w:val="007B42C2"/>
    <w:rsid w:val="007C2D3A"/>
    <w:rsid w:val="007C5688"/>
    <w:rsid w:val="007E49C2"/>
    <w:rsid w:val="007F2DB2"/>
    <w:rsid w:val="007F395B"/>
    <w:rsid w:val="0080710C"/>
    <w:rsid w:val="00821B57"/>
    <w:rsid w:val="0085409B"/>
    <w:rsid w:val="008612CD"/>
    <w:rsid w:val="0086155A"/>
    <w:rsid w:val="00892C2D"/>
    <w:rsid w:val="008B0C73"/>
    <w:rsid w:val="008C5927"/>
    <w:rsid w:val="008D5641"/>
    <w:rsid w:val="0090067A"/>
    <w:rsid w:val="00910BE7"/>
    <w:rsid w:val="0091460F"/>
    <w:rsid w:val="00934780"/>
    <w:rsid w:val="0094296F"/>
    <w:rsid w:val="009465C5"/>
    <w:rsid w:val="00953DD7"/>
    <w:rsid w:val="00957B9A"/>
    <w:rsid w:val="009679A6"/>
    <w:rsid w:val="00986B21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80262"/>
    <w:rsid w:val="00A85013"/>
    <w:rsid w:val="00A866E1"/>
    <w:rsid w:val="00A94FAC"/>
    <w:rsid w:val="00A95903"/>
    <w:rsid w:val="00AB2488"/>
    <w:rsid w:val="00AC386F"/>
    <w:rsid w:val="00AF6500"/>
    <w:rsid w:val="00B40C9A"/>
    <w:rsid w:val="00B54CEC"/>
    <w:rsid w:val="00B5596B"/>
    <w:rsid w:val="00B64460"/>
    <w:rsid w:val="00B64BC7"/>
    <w:rsid w:val="00B703AD"/>
    <w:rsid w:val="00B765A3"/>
    <w:rsid w:val="00B80E41"/>
    <w:rsid w:val="00B824AD"/>
    <w:rsid w:val="00BD310A"/>
    <w:rsid w:val="00BD382E"/>
    <w:rsid w:val="00BD41C6"/>
    <w:rsid w:val="00BD47AA"/>
    <w:rsid w:val="00BE4F73"/>
    <w:rsid w:val="00BE7FB1"/>
    <w:rsid w:val="00BF1CFC"/>
    <w:rsid w:val="00C059A7"/>
    <w:rsid w:val="00C73B9F"/>
    <w:rsid w:val="00C84F1D"/>
    <w:rsid w:val="00C854BE"/>
    <w:rsid w:val="00C854FC"/>
    <w:rsid w:val="00C94806"/>
    <w:rsid w:val="00C94A05"/>
    <w:rsid w:val="00CC1C43"/>
    <w:rsid w:val="00CC21E1"/>
    <w:rsid w:val="00CD07D0"/>
    <w:rsid w:val="00CE19D0"/>
    <w:rsid w:val="00D013E8"/>
    <w:rsid w:val="00D01575"/>
    <w:rsid w:val="00D242E8"/>
    <w:rsid w:val="00D920DD"/>
    <w:rsid w:val="00D9327D"/>
    <w:rsid w:val="00DB30E2"/>
    <w:rsid w:val="00DC160D"/>
    <w:rsid w:val="00DD23AC"/>
    <w:rsid w:val="00DF3E56"/>
    <w:rsid w:val="00DF7FE3"/>
    <w:rsid w:val="00E00629"/>
    <w:rsid w:val="00E022F0"/>
    <w:rsid w:val="00E3009F"/>
    <w:rsid w:val="00E3482E"/>
    <w:rsid w:val="00E656D8"/>
    <w:rsid w:val="00EC118C"/>
    <w:rsid w:val="00EC28BC"/>
    <w:rsid w:val="00EC6771"/>
    <w:rsid w:val="00ED17DE"/>
    <w:rsid w:val="00ED4FA1"/>
    <w:rsid w:val="00EE0328"/>
    <w:rsid w:val="00EE20E0"/>
    <w:rsid w:val="00EE6ECB"/>
    <w:rsid w:val="00EF5FDE"/>
    <w:rsid w:val="00EF640D"/>
    <w:rsid w:val="00F00D97"/>
    <w:rsid w:val="00F077CA"/>
    <w:rsid w:val="00F157A5"/>
    <w:rsid w:val="00F2414A"/>
    <w:rsid w:val="00F5224B"/>
    <w:rsid w:val="00F8585B"/>
    <w:rsid w:val="00FB61B9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7A7FF-AD01-47A0-8CC3-8D086F0E3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59</cp:revision>
  <cp:lastPrinted>2024-08-27T10:52:00Z</cp:lastPrinted>
  <dcterms:created xsi:type="dcterms:W3CDTF">2025-09-11T09:42:00Z</dcterms:created>
  <dcterms:modified xsi:type="dcterms:W3CDTF">2025-11-06T07:26:00Z</dcterms:modified>
</cp:coreProperties>
</file>